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4D85D5" w14:textId="77777777" w:rsidR="00C35636" w:rsidRPr="00600A1C" w:rsidRDefault="00C35636" w:rsidP="00600A1C">
      <w:pPr>
        <w:pStyle w:val="BodyText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bookmarkStart w:id="0" w:name="_GoBack"/>
      <w:bookmarkEnd w:id="0"/>
    </w:p>
    <w:p w14:paraId="54140FD9" w14:textId="77777777" w:rsidR="00C35636" w:rsidRPr="00600A1C" w:rsidRDefault="00C35636" w:rsidP="00600A1C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600A1C">
        <w:rPr>
          <w:rFonts w:asciiTheme="minorHAnsi" w:hAnsiTheme="minorHAnsi" w:cstheme="minorHAnsi"/>
          <w:b/>
          <w:sz w:val="22"/>
          <w:szCs w:val="22"/>
        </w:rPr>
        <w:t xml:space="preserve">Key Information </w:t>
      </w:r>
    </w:p>
    <w:p w14:paraId="20B0DF03" w14:textId="77777777" w:rsidR="00C35636" w:rsidRPr="00600A1C" w:rsidRDefault="00C35636" w:rsidP="00600A1C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9329566" w14:textId="5724A0BD" w:rsidR="00E55FEE" w:rsidRDefault="00600A1C" w:rsidP="00E55FEE">
      <w:pPr>
        <w:jc w:val="both"/>
        <w:rPr>
          <w:rFonts w:asciiTheme="minorHAnsi" w:hAnsiTheme="minorHAnsi" w:cstheme="minorHAnsi"/>
          <w:sz w:val="22"/>
          <w:szCs w:val="22"/>
        </w:rPr>
      </w:pPr>
      <w:r w:rsidRPr="00600A1C">
        <w:rPr>
          <w:rFonts w:asciiTheme="minorHAnsi" w:hAnsiTheme="minorHAnsi" w:cstheme="minorHAnsi"/>
          <w:b/>
          <w:sz w:val="22"/>
          <w:szCs w:val="22"/>
        </w:rPr>
        <w:t>Job role:</w:t>
      </w:r>
      <w:r w:rsidRPr="00600A1C">
        <w:rPr>
          <w:rFonts w:asciiTheme="minorHAnsi" w:hAnsiTheme="minorHAnsi" w:cstheme="minorHAnsi"/>
          <w:b/>
          <w:sz w:val="22"/>
          <w:szCs w:val="22"/>
        </w:rPr>
        <w:tab/>
      </w:r>
      <w:r w:rsidRPr="00600A1C">
        <w:rPr>
          <w:rFonts w:asciiTheme="minorHAnsi" w:hAnsiTheme="minorHAnsi" w:cstheme="minorHAnsi"/>
          <w:b/>
          <w:sz w:val="22"/>
          <w:szCs w:val="22"/>
        </w:rPr>
        <w:tab/>
      </w:r>
      <w:r w:rsidRPr="00600A1C">
        <w:rPr>
          <w:rFonts w:asciiTheme="minorHAnsi" w:hAnsiTheme="minorHAnsi" w:cstheme="minorHAnsi"/>
          <w:sz w:val="22"/>
          <w:szCs w:val="22"/>
        </w:rPr>
        <w:t>Teaching Assistant 2, SEN</w:t>
      </w:r>
      <w:r w:rsidR="00E55CC7">
        <w:rPr>
          <w:rFonts w:asciiTheme="minorHAnsi" w:hAnsiTheme="minorHAnsi" w:cstheme="minorHAnsi"/>
          <w:sz w:val="22"/>
          <w:szCs w:val="22"/>
        </w:rPr>
        <w:t xml:space="preserve"> 1:1</w:t>
      </w:r>
    </w:p>
    <w:p w14:paraId="3C7CAA75" w14:textId="239BA6CF" w:rsidR="00600A1C" w:rsidRPr="00600A1C" w:rsidRDefault="00600A1C" w:rsidP="00E55FEE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E55CC7">
        <w:rPr>
          <w:rFonts w:asciiTheme="minorHAnsi" w:hAnsiTheme="minorHAnsi" w:cstheme="minorHAnsi"/>
          <w:b/>
          <w:bCs/>
          <w:sz w:val="22"/>
          <w:szCs w:val="22"/>
        </w:rPr>
        <w:t>Responsible to:</w:t>
      </w:r>
      <w:proofErr w:type="gramStart"/>
      <w:r w:rsidRPr="00600A1C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600A1C">
        <w:rPr>
          <w:rFonts w:asciiTheme="minorHAnsi" w:hAnsiTheme="minorHAnsi" w:cstheme="minorHAnsi"/>
          <w:sz w:val="22"/>
          <w:szCs w:val="22"/>
        </w:rPr>
        <w:t xml:space="preserve"> </w:t>
      </w:r>
      <w:r w:rsidR="00E55CC7">
        <w:rPr>
          <w:rFonts w:asciiTheme="minorHAnsi" w:hAnsiTheme="minorHAnsi" w:cstheme="minorHAnsi"/>
          <w:sz w:val="22"/>
          <w:szCs w:val="22"/>
        </w:rPr>
        <w:t xml:space="preserve"> </w:t>
      </w:r>
      <w:r w:rsidR="00E55CC7">
        <w:rPr>
          <w:rFonts w:asciiTheme="minorHAnsi" w:hAnsiTheme="minorHAnsi" w:cstheme="minorHAnsi"/>
          <w:sz w:val="22"/>
          <w:szCs w:val="22"/>
        </w:rPr>
        <w:tab/>
      </w:r>
      <w:proofErr w:type="gramEnd"/>
      <w:r w:rsidR="00E55CC7">
        <w:rPr>
          <w:rFonts w:asciiTheme="minorHAnsi" w:hAnsiTheme="minorHAnsi" w:cstheme="minorHAnsi"/>
          <w:sz w:val="22"/>
          <w:szCs w:val="22"/>
        </w:rPr>
        <w:t>Headteacher, Leadership Team, and the Sovereign Trust Board of Directors</w:t>
      </w:r>
    </w:p>
    <w:p w14:paraId="15A4125D" w14:textId="77777777" w:rsidR="00600A1C" w:rsidRPr="00600A1C" w:rsidRDefault="00600A1C" w:rsidP="00600A1C">
      <w:pPr>
        <w:jc w:val="both"/>
        <w:rPr>
          <w:rFonts w:asciiTheme="minorHAnsi" w:hAnsiTheme="minorHAnsi" w:cstheme="minorHAnsi"/>
          <w:sz w:val="22"/>
          <w:szCs w:val="22"/>
        </w:rPr>
      </w:pPr>
      <w:r w:rsidRPr="00600A1C">
        <w:rPr>
          <w:rFonts w:asciiTheme="minorHAnsi" w:hAnsiTheme="minorHAnsi" w:cstheme="minorHAnsi"/>
          <w:b/>
          <w:bCs/>
          <w:sz w:val="22"/>
          <w:szCs w:val="22"/>
        </w:rPr>
        <w:t>Responsible for:</w:t>
      </w:r>
      <w:r w:rsidRPr="00600A1C">
        <w:rPr>
          <w:rFonts w:asciiTheme="minorHAnsi" w:hAnsiTheme="minorHAnsi" w:cstheme="minorHAnsi"/>
          <w:sz w:val="22"/>
          <w:szCs w:val="22"/>
        </w:rPr>
        <w:t xml:space="preserve"> </w:t>
      </w:r>
      <w:r w:rsidRPr="00600A1C">
        <w:rPr>
          <w:rFonts w:asciiTheme="minorHAnsi" w:hAnsiTheme="minorHAnsi" w:cstheme="minorHAnsi"/>
          <w:sz w:val="22"/>
          <w:szCs w:val="22"/>
        </w:rPr>
        <w:tab/>
        <w:t xml:space="preserve">No line management responsibilities </w:t>
      </w:r>
    </w:p>
    <w:p w14:paraId="526134AE" w14:textId="77777777" w:rsidR="00600A1C" w:rsidRPr="00600A1C" w:rsidRDefault="00600A1C" w:rsidP="00600A1C">
      <w:pPr>
        <w:pStyle w:val="NoSpacing"/>
        <w:jc w:val="both"/>
        <w:rPr>
          <w:rFonts w:asciiTheme="minorHAnsi" w:hAnsiTheme="minorHAnsi" w:cstheme="minorHAnsi"/>
          <w:sz w:val="22"/>
        </w:rPr>
      </w:pPr>
      <w:r w:rsidRPr="00600A1C">
        <w:rPr>
          <w:rFonts w:asciiTheme="minorHAnsi" w:hAnsiTheme="minorHAnsi" w:cstheme="minorHAnsi"/>
          <w:b/>
          <w:bCs/>
          <w:sz w:val="22"/>
        </w:rPr>
        <w:t xml:space="preserve">Salary: </w:t>
      </w:r>
      <w:r w:rsidRPr="00600A1C">
        <w:rPr>
          <w:rFonts w:asciiTheme="minorHAnsi" w:hAnsiTheme="minorHAnsi" w:cstheme="minorHAnsi"/>
          <w:b/>
          <w:bCs/>
          <w:sz w:val="22"/>
        </w:rPr>
        <w:tab/>
      </w:r>
      <w:r w:rsidRPr="00600A1C">
        <w:rPr>
          <w:rFonts w:asciiTheme="minorHAnsi" w:hAnsiTheme="minorHAnsi" w:cstheme="minorHAnsi"/>
          <w:sz w:val="22"/>
        </w:rPr>
        <w:t xml:space="preserve"> </w:t>
      </w:r>
      <w:r w:rsidRPr="00600A1C">
        <w:rPr>
          <w:rFonts w:asciiTheme="minorHAnsi" w:hAnsiTheme="minorHAnsi" w:cstheme="minorHAnsi"/>
          <w:sz w:val="22"/>
        </w:rPr>
        <w:tab/>
      </w:r>
      <w:r w:rsidRPr="00600A1C">
        <w:rPr>
          <w:rFonts w:asciiTheme="minorHAnsi" w:hAnsiTheme="minorHAnsi" w:cstheme="minorHAnsi"/>
          <w:sz w:val="22"/>
        </w:rPr>
        <w:tab/>
        <w:t xml:space="preserve">Band 4, SCP12-17, £21,589.00 - £23,836.00 pro-rata </w:t>
      </w:r>
    </w:p>
    <w:p w14:paraId="762EC835" w14:textId="77777777" w:rsidR="00600A1C" w:rsidRPr="00600A1C" w:rsidRDefault="00600A1C" w:rsidP="00600A1C">
      <w:pPr>
        <w:jc w:val="both"/>
        <w:rPr>
          <w:rFonts w:asciiTheme="minorHAnsi" w:hAnsiTheme="minorHAnsi" w:cstheme="minorHAnsi"/>
          <w:sz w:val="22"/>
          <w:szCs w:val="22"/>
        </w:rPr>
      </w:pPr>
      <w:r w:rsidRPr="00600A1C">
        <w:rPr>
          <w:rFonts w:asciiTheme="minorHAnsi" w:hAnsiTheme="minorHAnsi" w:cstheme="minorHAnsi"/>
          <w:b/>
          <w:bCs/>
          <w:sz w:val="22"/>
          <w:szCs w:val="22"/>
        </w:rPr>
        <w:t>Actual Salary:</w:t>
      </w:r>
      <w:r w:rsidRPr="00600A1C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600A1C">
        <w:rPr>
          <w:rFonts w:asciiTheme="minorHAnsi" w:hAnsiTheme="minorHAnsi" w:cstheme="minorHAnsi"/>
          <w:sz w:val="22"/>
          <w:szCs w:val="22"/>
        </w:rPr>
        <w:tab/>
        <w:t xml:space="preserve">£16,574.00 per annum </w:t>
      </w:r>
    </w:p>
    <w:p w14:paraId="7BC380A7" w14:textId="5A54CBC1" w:rsidR="00600A1C" w:rsidRPr="00600A1C" w:rsidRDefault="00600A1C" w:rsidP="00E55FEE">
      <w:pPr>
        <w:ind w:left="2160" w:hanging="2160"/>
        <w:jc w:val="both"/>
        <w:rPr>
          <w:rFonts w:asciiTheme="minorHAnsi" w:hAnsiTheme="minorHAnsi" w:cstheme="minorHAnsi"/>
          <w:sz w:val="22"/>
          <w:szCs w:val="22"/>
        </w:rPr>
      </w:pPr>
      <w:r w:rsidRPr="00600A1C">
        <w:rPr>
          <w:rFonts w:asciiTheme="minorHAnsi" w:hAnsiTheme="minorHAnsi" w:cstheme="minorHAnsi"/>
          <w:b/>
          <w:bCs/>
          <w:sz w:val="22"/>
          <w:szCs w:val="22"/>
        </w:rPr>
        <w:t xml:space="preserve">Contract: </w:t>
      </w:r>
      <w:r w:rsidRPr="00600A1C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600A1C">
        <w:rPr>
          <w:rFonts w:asciiTheme="minorHAnsi" w:hAnsiTheme="minorHAnsi" w:cstheme="minorHAnsi"/>
          <w:sz w:val="22"/>
          <w:szCs w:val="22"/>
        </w:rPr>
        <w:t>F</w:t>
      </w:r>
      <w:r w:rsidR="00E55FEE">
        <w:rPr>
          <w:rFonts w:asciiTheme="minorHAnsi" w:hAnsiTheme="minorHAnsi" w:cstheme="minorHAnsi"/>
          <w:sz w:val="22"/>
          <w:szCs w:val="22"/>
        </w:rPr>
        <w:t xml:space="preserve">ixed </w:t>
      </w:r>
      <w:r w:rsidRPr="00600A1C">
        <w:rPr>
          <w:rFonts w:asciiTheme="minorHAnsi" w:hAnsiTheme="minorHAnsi" w:cstheme="minorHAnsi"/>
          <w:sz w:val="22"/>
          <w:szCs w:val="22"/>
        </w:rPr>
        <w:t>T</w:t>
      </w:r>
      <w:r w:rsidR="00E55FEE">
        <w:rPr>
          <w:rFonts w:asciiTheme="minorHAnsi" w:hAnsiTheme="minorHAnsi" w:cstheme="minorHAnsi"/>
          <w:sz w:val="22"/>
          <w:szCs w:val="22"/>
        </w:rPr>
        <w:t xml:space="preserve">erm </w:t>
      </w:r>
      <w:r w:rsidRPr="00600A1C">
        <w:rPr>
          <w:rFonts w:asciiTheme="minorHAnsi" w:hAnsiTheme="minorHAnsi" w:cstheme="minorHAnsi"/>
          <w:sz w:val="22"/>
          <w:szCs w:val="22"/>
        </w:rPr>
        <w:t>C</w:t>
      </w:r>
      <w:r w:rsidR="00E55FEE">
        <w:rPr>
          <w:rFonts w:asciiTheme="minorHAnsi" w:hAnsiTheme="minorHAnsi" w:cstheme="minorHAnsi"/>
          <w:sz w:val="22"/>
          <w:szCs w:val="22"/>
        </w:rPr>
        <w:t>ontract</w:t>
      </w:r>
      <w:r w:rsidR="00E55FEE" w:rsidRPr="00AB0FBC">
        <w:rPr>
          <w:rFonts w:asciiTheme="minorHAnsi" w:hAnsiTheme="minorHAnsi" w:cstheme="minorHAnsi"/>
          <w:sz w:val="22"/>
          <w:szCs w:val="22"/>
          <w:lang w:eastAsia="en-GB"/>
        </w:rPr>
        <w:t xml:space="preserve">– 12 months as </w:t>
      </w:r>
      <w:r w:rsidR="00E55FEE" w:rsidRPr="00AB0FBC">
        <w:rPr>
          <w:rFonts w:asciiTheme="minorHAnsi" w:hAnsiTheme="minorHAnsi" w:cstheme="minorHAnsi"/>
          <w:sz w:val="22"/>
          <w:szCs w:val="22"/>
        </w:rPr>
        <w:t>this position is dependent on externally funding and pupil being enrolled</w:t>
      </w:r>
    </w:p>
    <w:p w14:paraId="010AE697" w14:textId="77777777" w:rsidR="00C35636" w:rsidRPr="00600A1C" w:rsidRDefault="00C35636" w:rsidP="00600A1C">
      <w:pPr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</w:p>
    <w:p w14:paraId="1A3CDD8A" w14:textId="77777777" w:rsidR="00C35636" w:rsidRPr="00600A1C" w:rsidRDefault="00C35636" w:rsidP="00600A1C">
      <w:pPr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</w:p>
    <w:p w14:paraId="2C0BB0D5" w14:textId="77777777" w:rsidR="00ED771B" w:rsidRPr="00600A1C" w:rsidRDefault="00246DF6" w:rsidP="00600A1C">
      <w:pPr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b/>
          <w:sz w:val="22"/>
          <w:szCs w:val="22"/>
          <w:lang w:val="en-GB"/>
        </w:rPr>
        <w:t xml:space="preserve">Position Summary </w:t>
      </w:r>
    </w:p>
    <w:p w14:paraId="578B951C" w14:textId="77777777" w:rsidR="00246DF6" w:rsidRPr="00600A1C" w:rsidRDefault="00246DF6" w:rsidP="00600A1C">
      <w:pPr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</w:p>
    <w:p w14:paraId="20E43E6F" w14:textId="7D1CC88E" w:rsidR="00246DF6" w:rsidRPr="00600A1C" w:rsidRDefault="37050584" w:rsidP="37050584">
      <w:pPr>
        <w:jc w:val="both"/>
        <w:rPr>
          <w:rFonts w:asciiTheme="minorHAnsi" w:hAnsiTheme="minorHAnsi" w:cstheme="minorBidi"/>
          <w:sz w:val="22"/>
          <w:szCs w:val="22"/>
          <w:lang w:val="en-GB"/>
        </w:rPr>
      </w:pPr>
      <w:r w:rsidRPr="37050584">
        <w:rPr>
          <w:rFonts w:asciiTheme="minorHAnsi" w:hAnsiTheme="minorHAnsi" w:cstheme="minorBidi"/>
          <w:sz w:val="22"/>
          <w:szCs w:val="22"/>
          <w:lang w:val="en-GB"/>
        </w:rPr>
        <w:t xml:space="preserve">To work under the instruction and guidance of teaching and senior staff to undertake work/care/support programmes, to enable access to learning for pupils and to assist the teacher in the management of pupils and the classroom within Manor </w:t>
      </w:r>
      <w:proofErr w:type="gramStart"/>
      <w:r w:rsidRPr="37050584">
        <w:rPr>
          <w:rFonts w:asciiTheme="minorHAnsi" w:hAnsiTheme="minorHAnsi" w:cstheme="minorBidi"/>
          <w:sz w:val="22"/>
          <w:szCs w:val="22"/>
          <w:lang w:val="en-GB"/>
        </w:rPr>
        <w:t>College .</w:t>
      </w:r>
      <w:proofErr w:type="gramEnd"/>
      <w:r w:rsidRPr="37050584">
        <w:rPr>
          <w:rFonts w:asciiTheme="minorHAnsi" w:hAnsiTheme="minorHAnsi" w:cstheme="minorBidi"/>
          <w:sz w:val="22"/>
          <w:szCs w:val="22"/>
          <w:lang w:val="en-GB"/>
        </w:rPr>
        <w:t xml:space="preserve"> Work may be carried out in the classroom or outside the main teaching area. The post holder will be required to supervise groups of pupils undertaking activities in non-teaching situations.</w:t>
      </w:r>
    </w:p>
    <w:p w14:paraId="6F3BEFA7" w14:textId="77777777" w:rsidR="00246DF6" w:rsidRPr="00600A1C" w:rsidRDefault="00246DF6" w:rsidP="00600A1C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6965D6DF" w14:textId="77777777" w:rsidR="00246DF6" w:rsidRPr="00600A1C" w:rsidRDefault="00246DF6" w:rsidP="00600A1C">
      <w:pPr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b/>
          <w:sz w:val="22"/>
          <w:szCs w:val="22"/>
          <w:lang w:val="en-GB"/>
        </w:rPr>
        <w:t>SEN Pay Band</w:t>
      </w:r>
    </w:p>
    <w:p w14:paraId="02F116F0" w14:textId="77777777" w:rsidR="00246DF6" w:rsidRPr="00600A1C" w:rsidRDefault="00246DF6" w:rsidP="00600A1C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76099434" w14:textId="77777777" w:rsidR="00246DF6" w:rsidRPr="00600A1C" w:rsidRDefault="00246DF6" w:rsidP="00600A1C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TAs appointed to jobs carrying the SEN addition must be prepared to carry out duties that include:</w:t>
      </w:r>
    </w:p>
    <w:p w14:paraId="688796BC" w14:textId="77777777" w:rsidR="00246DF6" w:rsidRPr="00600A1C" w:rsidRDefault="00246DF6" w:rsidP="00600A1C">
      <w:pPr>
        <w:numPr>
          <w:ilvl w:val="0"/>
          <w:numId w:val="7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Dealing with complex behaviour/emotional needs</w:t>
      </w:r>
    </w:p>
    <w:p w14:paraId="34AEA734" w14:textId="77777777" w:rsidR="00246DF6" w:rsidRPr="00600A1C" w:rsidRDefault="00246DF6" w:rsidP="00600A1C">
      <w:pPr>
        <w:numPr>
          <w:ilvl w:val="0"/>
          <w:numId w:val="7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Dealing with complex physical, care and personal needs, including lifting and handling</w:t>
      </w:r>
    </w:p>
    <w:p w14:paraId="2B5147DD" w14:textId="77777777" w:rsidR="00246DF6" w:rsidRPr="00600A1C" w:rsidRDefault="00246DF6" w:rsidP="00600A1C">
      <w:pPr>
        <w:numPr>
          <w:ilvl w:val="0"/>
          <w:numId w:val="7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Support complex sensory needs</w:t>
      </w:r>
    </w:p>
    <w:p w14:paraId="683EB82F" w14:textId="77777777" w:rsidR="00246DF6" w:rsidRPr="00600A1C" w:rsidRDefault="00246DF6" w:rsidP="00600A1C">
      <w:pPr>
        <w:numPr>
          <w:ilvl w:val="0"/>
          <w:numId w:val="7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 xml:space="preserve">Attend appropriate </w:t>
      </w:r>
      <w:proofErr w:type="gramStart"/>
      <w:r w:rsidRPr="00600A1C">
        <w:rPr>
          <w:rFonts w:asciiTheme="minorHAnsi" w:hAnsiTheme="minorHAnsi" w:cstheme="minorHAnsi"/>
          <w:sz w:val="22"/>
          <w:szCs w:val="22"/>
          <w:lang w:val="en-GB"/>
        </w:rPr>
        <w:t>in service</w:t>
      </w:r>
      <w:proofErr w:type="gramEnd"/>
      <w:r w:rsidRPr="00600A1C">
        <w:rPr>
          <w:rFonts w:asciiTheme="minorHAnsi" w:hAnsiTheme="minorHAnsi" w:cstheme="minorHAnsi"/>
          <w:sz w:val="22"/>
          <w:szCs w:val="22"/>
          <w:lang w:val="en-GB"/>
        </w:rPr>
        <w:t xml:space="preserve"> training as required to address the complex needs of the pupils</w:t>
      </w:r>
    </w:p>
    <w:p w14:paraId="492CC72E" w14:textId="77777777" w:rsidR="00246DF6" w:rsidRPr="00600A1C" w:rsidRDefault="00246DF6" w:rsidP="00600A1C">
      <w:pPr>
        <w:numPr>
          <w:ilvl w:val="0"/>
          <w:numId w:val="7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Communicate with parents/cares and other professionals around complex issues/needs</w:t>
      </w:r>
    </w:p>
    <w:p w14:paraId="55E1FCF6" w14:textId="77777777" w:rsidR="00246DF6" w:rsidRPr="00600A1C" w:rsidRDefault="00246DF6" w:rsidP="00600A1C">
      <w:pPr>
        <w:numPr>
          <w:ilvl w:val="0"/>
          <w:numId w:val="7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Be aware that the job may require TAs to work in difficult and challenging conditions arising from anti-social, difficult behaviour or medical conditions</w:t>
      </w:r>
    </w:p>
    <w:p w14:paraId="59B24D9F" w14:textId="77777777" w:rsidR="00246DF6" w:rsidRPr="00600A1C" w:rsidRDefault="00246DF6" w:rsidP="00600A1C">
      <w:pPr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</w:p>
    <w:p w14:paraId="2858A7F4" w14:textId="77777777" w:rsidR="00246DF6" w:rsidRPr="00600A1C" w:rsidRDefault="00246DF6" w:rsidP="00600A1C">
      <w:pPr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b/>
          <w:sz w:val="22"/>
          <w:szCs w:val="22"/>
          <w:lang w:val="en-GB"/>
        </w:rPr>
        <w:t xml:space="preserve">Support for Pupils </w:t>
      </w:r>
    </w:p>
    <w:p w14:paraId="6C2FF149" w14:textId="77777777" w:rsidR="00246DF6" w:rsidRPr="00600A1C" w:rsidRDefault="00246DF6" w:rsidP="00600A1C">
      <w:pPr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</w:p>
    <w:p w14:paraId="06487FD3" w14:textId="77777777" w:rsidR="00246DF6" w:rsidRPr="00600A1C" w:rsidRDefault="00246DF6" w:rsidP="00600A1C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Supervise and provide particular support for pupils, in particular those with ASC / ASC and additional needs, ensuring their safety and access to learning activities.</w:t>
      </w:r>
    </w:p>
    <w:p w14:paraId="265C7056" w14:textId="77777777" w:rsidR="00246DF6" w:rsidRPr="00600A1C" w:rsidRDefault="00246DF6" w:rsidP="00600A1C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Assist with the development and implementation of Individual Education/Behaviour Plans and Personal Care programmes.</w:t>
      </w:r>
    </w:p>
    <w:p w14:paraId="434E4CF0" w14:textId="77777777" w:rsidR="00246DF6" w:rsidRPr="00600A1C" w:rsidRDefault="00246DF6" w:rsidP="00600A1C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Establish constructive relationships with pupils and interact with them according to individual needs.</w:t>
      </w:r>
    </w:p>
    <w:p w14:paraId="2DEA67C8" w14:textId="77777777" w:rsidR="00246DF6" w:rsidRPr="00600A1C" w:rsidRDefault="00246DF6" w:rsidP="00600A1C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Promote the inclusion and acceptance of all pupils.</w:t>
      </w:r>
    </w:p>
    <w:p w14:paraId="149C4045" w14:textId="77777777" w:rsidR="00246DF6" w:rsidRPr="00600A1C" w:rsidRDefault="00246DF6" w:rsidP="00600A1C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Encourage pupils to interact with others and engage in activities led by the teacher.</w:t>
      </w:r>
    </w:p>
    <w:p w14:paraId="495A5E06" w14:textId="77777777" w:rsidR="00246DF6" w:rsidRPr="00600A1C" w:rsidRDefault="00246DF6" w:rsidP="00600A1C">
      <w:pPr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Set challenging and demanding expectations and promote self-esteem and independence.</w:t>
      </w:r>
    </w:p>
    <w:p w14:paraId="2AD5E68B" w14:textId="77777777" w:rsidR="00246DF6" w:rsidRPr="00600A1C" w:rsidRDefault="00246DF6" w:rsidP="00600A1C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Provide feedback to pupils in relation to progress and achievement under guidance of the teacher.</w:t>
      </w:r>
    </w:p>
    <w:p w14:paraId="6AFA3E95" w14:textId="77777777" w:rsidR="00246DF6" w:rsidRPr="00600A1C" w:rsidRDefault="00246DF6" w:rsidP="00600A1C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1D3FBD09" w14:textId="77777777" w:rsidR="00246DF6" w:rsidRPr="00600A1C" w:rsidRDefault="00246DF6" w:rsidP="00600A1C">
      <w:pPr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b/>
          <w:sz w:val="22"/>
          <w:szCs w:val="22"/>
          <w:lang w:val="en-GB"/>
        </w:rPr>
        <w:t>Support for the Teachers</w:t>
      </w:r>
    </w:p>
    <w:p w14:paraId="3143D31E" w14:textId="77777777" w:rsidR="00246DF6" w:rsidRPr="00600A1C" w:rsidRDefault="00246DF6" w:rsidP="00600A1C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1206FF5E" w14:textId="77777777" w:rsidR="00246DF6" w:rsidRPr="00600A1C" w:rsidRDefault="00246DF6" w:rsidP="00600A1C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Create and maintain a purposeful, orderly and supportive environment, in accordance with lesson plans and assist with the display of pupils’ work.</w:t>
      </w:r>
    </w:p>
    <w:p w14:paraId="317F67FB" w14:textId="77777777" w:rsidR="00246DF6" w:rsidRPr="00600A1C" w:rsidRDefault="00246DF6" w:rsidP="00600A1C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lastRenderedPageBreak/>
        <w:t>Use strategies, in liaison with the teacher, to support pupils to achieve learning goals.</w:t>
      </w:r>
    </w:p>
    <w:p w14:paraId="7FC4CFD0" w14:textId="77777777" w:rsidR="00246DF6" w:rsidRPr="00600A1C" w:rsidRDefault="00246DF6" w:rsidP="00600A1C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Assist with the planning of learning activities.</w:t>
      </w:r>
    </w:p>
    <w:p w14:paraId="3C655147" w14:textId="77777777" w:rsidR="00246DF6" w:rsidRPr="00600A1C" w:rsidRDefault="00246DF6" w:rsidP="00600A1C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Monitor pupils’ responses to learning activities and accurately record achievement/progress as directed.</w:t>
      </w:r>
    </w:p>
    <w:p w14:paraId="15EBEE3B" w14:textId="77777777" w:rsidR="00246DF6" w:rsidRPr="00600A1C" w:rsidRDefault="00246DF6" w:rsidP="00600A1C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Provide detailed and regular feedback to teachers on pupil’s achievement, progress, problems etc.</w:t>
      </w:r>
    </w:p>
    <w:p w14:paraId="171F1452" w14:textId="77777777" w:rsidR="00246DF6" w:rsidRPr="00600A1C" w:rsidRDefault="00246DF6" w:rsidP="00600A1C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Promote good pupil behaviour, dealing promptly with conflict and incidents in line with established policy and encourage pupils to take responsibility for their own behaviour.</w:t>
      </w:r>
    </w:p>
    <w:p w14:paraId="1E5B3AD3" w14:textId="77777777" w:rsidR="00246DF6" w:rsidRPr="00600A1C" w:rsidRDefault="00246DF6" w:rsidP="00600A1C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Establish constructive relationships with parents/carers.</w:t>
      </w:r>
    </w:p>
    <w:p w14:paraId="2CEC6A80" w14:textId="77777777" w:rsidR="00246DF6" w:rsidRPr="00600A1C" w:rsidRDefault="00246DF6" w:rsidP="00600A1C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Administer routine tests and invigilate exams and undertake routine marking of pupils’ work.</w:t>
      </w:r>
    </w:p>
    <w:p w14:paraId="04BE6CAC" w14:textId="77777777" w:rsidR="00246DF6" w:rsidRPr="00600A1C" w:rsidRDefault="00246DF6" w:rsidP="00600A1C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Provide clerical/admin. support e.g. photocopying, typing, filing, money, administer coursework etc.</w:t>
      </w:r>
    </w:p>
    <w:p w14:paraId="185BB07E" w14:textId="77777777" w:rsidR="00246DF6" w:rsidRPr="00600A1C" w:rsidRDefault="00246DF6" w:rsidP="00600A1C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108E997C" w14:textId="77777777" w:rsidR="00246DF6" w:rsidRPr="00600A1C" w:rsidRDefault="00246DF6" w:rsidP="00600A1C">
      <w:pPr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b/>
          <w:sz w:val="22"/>
          <w:szCs w:val="22"/>
          <w:lang w:val="en-GB"/>
        </w:rPr>
        <w:t xml:space="preserve">Support for the Curriculum </w:t>
      </w:r>
    </w:p>
    <w:p w14:paraId="49A2D701" w14:textId="77777777" w:rsidR="00246DF6" w:rsidRPr="00600A1C" w:rsidRDefault="00246DF6" w:rsidP="00600A1C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071F1A9B" w14:textId="77777777" w:rsidR="00246DF6" w:rsidRPr="00600A1C" w:rsidRDefault="00246DF6" w:rsidP="00600A1C">
      <w:pPr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 xml:space="preserve"> Undertake structured and agreed learning activities/teaching programmes/ speech and language support, adjusting activities according to pupil responses.</w:t>
      </w:r>
    </w:p>
    <w:p w14:paraId="4F4C6C99" w14:textId="4E3AECCF" w:rsidR="00246DF6" w:rsidRPr="00600A1C" w:rsidRDefault="37050584" w:rsidP="37050584">
      <w:pPr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Theme="minorHAnsi" w:hAnsiTheme="minorHAnsi" w:cstheme="minorBidi"/>
          <w:sz w:val="22"/>
          <w:szCs w:val="22"/>
          <w:lang w:val="en-GB"/>
        </w:rPr>
      </w:pPr>
      <w:r w:rsidRPr="37050584">
        <w:rPr>
          <w:rFonts w:asciiTheme="minorHAnsi" w:hAnsiTheme="minorHAnsi" w:cstheme="minorBidi"/>
          <w:sz w:val="22"/>
          <w:szCs w:val="22"/>
          <w:lang w:val="en-GB"/>
        </w:rPr>
        <w:t xml:space="preserve">Undertake programmes linked to the post 16 curriculum </w:t>
      </w:r>
      <w:proofErr w:type="gramStart"/>
      <w:r w:rsidRPr="37050584">
        <w:rPr>
          <w:rFonts w:asciiTheme="minorHAnsi" w:hAnsiTheme="minorHAnsi" w:cstheme="minorBidi"/>
          <w:sz w:val="22"/>
          <w:szCs w:val="22"/>
          <w:lang w:val="en-GB"/>
        </w:rPr>
        <w:t>local ,</w:t>
      </w:r>
      <w:proofErr w:type="gramEnd"/>
      <w:r w:rsidRPr="37050584">
        <w:rPr>
          <w:rFonts w:asciiTheme="minorHAnsi" w:hAnsiTheme="minorHAnsi" w:cstheme="minorBidi"/>
          <w:sz w:val="22"/>
          <w:szCs w:val="22"/>
          <w:lang w:val="en-GB"/>
        </w:rPr>
        <w:t xml:space="preserve"> e.g. Independent Living, PSD, Employability, Functional Skills , recording achievement and progress and feeding back to the teacher.</w:t>
      </w:r>
    </w:p>
    <w:p w14:paraId="41EEFD94" w14:textId="77777777" w:rsidR="00246DF6" w:rsidRPr="00600A1C" w:rsidRDefault="00246DF6" w:rsidP="00600A1C">
      <w:pPr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Support the use of ICT in learning activities and develop pupils’ competence and independence in its use.</w:t>
      </w:r>
    </w:p>
    <w:p w14:paraId="0882E1FF" w14:textId="77777777" w:rsidR="00246DF6" w:rsidRPr="00600A1C" w:rsidRDefault="00246DF6" w:rsidP="00600A1C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Prepare, maintain and use equipment/resources required to meet the lesson plans/relevant learning activity and assist pupils in their use.</w:t>
      </w:r>
    </w:p>
    <w:p w14:paraId="2024B534" w14:textId="77777777" w:rsidR="00246DF6" w:rsidRPr="00600A1C" w:rsidRDefault="00246DF6" w:rsidP="00600A1C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3B483CE5" w14:textId="77777777" w:rsidR="00246DF6" w:rsidRPr="00600A1C" w:rsidRDefault="00246DF6" w:rsidP="00600A1C">
      <w:pPr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b/>
          <w:sz w:val="22"/>
          <w:szCs w:val="22"/>
          <w:lang w:val="en-GB"/>
        </w:rPr>
        <w:t xml:space="preserve">Support for the School </w:t>
      </w:r>
    </w:p>
    <w:p w14:paraId="5D54EF16" w14:textId="77777777" w:rsidR="00246DF6" w:rsidRPr="00600A1C" w:rsidRDefault="00246DF6" w:rsidP="00600A1C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1E650D4A" w14:textId="77777777" w:rsidR="00246DF6" w:rsidRPr="00600A1C" w:rsidRDefault="00246DF6" w:rsidP="00600A1C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Be aware of and comply with policies and procedures relating to child protection, health, safety and security, confidentiality and data protection, reporting all concerns to an appropriate person.</w:t>
      </w:r>
    </w:p>
    <w:p w14:paraId="25BB91BF" w14:textId="77777777" w:rsidR="00246DF6" w:rsidRPr="00600A1C" w:rsidRDefault="00246DF6" w:rsidP="00600A1C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Be aware of and support difference and ensure all pupils have equal access to opportunities to learn and develop.</w:t>
      </w:r>
    </w:p>
    <w:p w14:paraId="27D31944" w14:textId="77777777" w:rsidR="00246DF6" w:rsidRPr="00600A1C" w:rsidRDefault="00246DF6" w:rsidP="00600A1C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Contribute to the overall ethos/work/aims of the school.</w:t>
      </w:r>
    </w:p>
    <w:p w14:paraId="687D071D" w14:textId="77777777" w:rsidR="00246DF6" w:rsidRPr="00600A1C" w:rsidRDefault="00246DF6" w:rsidP="00600A1C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Appreciate and support the role of other professionals.</w:t>
      </w:r>
    </w:p>
    <w:p w14:paraId="1F86D355" w14:textId="77777777" w:rsidR="00246DF6" w:rsidRPr="00600A1C" w:rsidRDefault="00246DF6" w:rsidP="00600A1C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Attend and participate in relevant meetings as required.</w:t>
      </w:r>
    </w:p>
    <w:p w14:paraId="126617A8" w14:textId="77777777" w:rsidR="00246DF6" w:rsidRPr="00600A1C" w:rsidRDefault="00246DF6" w:rsidP="00600A1C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Participate in training and other learning activities and performance development as required.</w:t>
      </w:r>
    </w:p>
    <w:p w14:paraId="71A64F36" w14:textId="77777777" w:rsidR="00246DF6" w:rsidRPr="00600A1C" w:rsidRDefault="00246DF6" w:rsidP="00600A1C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Assist with the supervision of pupils in non-teaching times, including before and after school and at lunchtime.</w:t>
      </w:r>
    </w:p>
    <w:p w14:paraId="1439B9E4" w14:textId="77777777" w:rsidR="00246DF6" w:rsidRPr="00600A1C" w:rsidRDefault="00246DF6" w:rsidP="00600A1C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Accompany teaching staff and pupils on visits, trips and out of school activities as required and take responsibility for a group under the supervision of the teacher.</w:t>
      </w:r>
    </w:p>
    <w:p w14:paraId="059D0944" w14:textId="77777777" w:rsidR="00ED771B" w:rsidRPr="00600A1C" w:rsidRDefault="00ED771B" w:rsidP="00600A1C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74793A56" w14:textId="77777777" w:rsidR="00246DF6" w:rsidRPr="00600A1C" w:rsidRDefault="00246DF6" w:rsidP="00600A1C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69BFDDC4" w14:textId="77777777" w:rsidR="00246DF6" w:rsidRPr="00600A1C" w:rsidRDefault="00246DF6" w:rsidP="00600A1C">
      <w:pPr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b/>
          <w:sz w:val="22"/>
          <w:szCs w:val="22"/>
          <w:lang w:val="en-GB"/>
        </w:rPr>
        <w:t>Training</w:t>
      </w:r>
    </w:p>
    <w:p w14:paraId="00AB9108" w14:textId="77777777" w:rsidR="00246DF6" w:rsidRPr="00600A1C" w:rsidRDefault="00246DF6" w:rsidP="00600A1C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50E797CD" w14:textId="77777777" w:rsidR="00246DF6" w:rsidRPr="00600A1C" w:rsidRDefault="00246DF6" w:rsidP="00600A1C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sz w:val="22"/>
          <w:szCs w:val="22"/>
          <w:lang w:val="en-GB"/>
        </w:rPr>
        <w:t>There is an expectation that schools will arrange for TAs to have access to a range of training appropriate to their role.</w:t>
      </w:r>
    </w:p>
    <w:p w14:paraId="5FB780A5" w14:textId="77777777" w:rsidR="00246DF6" w:rsidRPr="00600A1C" w:rsidRDefault="00246DF6" w:rsidP="00600A1C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1DCF11D6" w14:textId="77777777" w:rsidR="00246DF6" w:rsidRPr="00600A1C" w:rsidRDefault="00246DF6" w:rsidP="00600A1C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2BEBF4B1" w14:textId="77777777" w:rsidR="00246DF6" w:rsidRPr="00600A1C" w:rsidRDefault="00246DF6" w:rsidP="00600A1C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1616FBC0" w14:textId="77777777" w:rsidR="00246DF6" w:rsidRPr="00600A1C" w:rsidRDefault="00246DF6" w:rsidP="00600A1C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0AC4B93D" w14:textId="77777777" w:rsidR="00246DF6" w:rsidRPr="00600A1C" w:rsidRDefault="00246DF6" w:rsidP="00600A1C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38030D63" w14:textId="77777777" w:rsidR="00246DF6" w:rsidRPr="00600A1C" w:rsidRDefault="00C5481A" w:rsidP="00600A1C">
      <w:pPr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600A1C">
        <w:rPr>
          <w:rFonts w:asciiTheme="minorHAnsi" w:hAnsiTheme="minorHAnsi" w:cstheme="minorHAnsi"/>
          <w:b/>
          <w:sz w:val="22"/>
          <w:szCs w:val="22"/>
          <w:lang w:val="en-GB"/>
        </w:rPr>
        <w:t xml:space="preserve">PERSON SPECIFICATION </w:t>
      </w:r>
    </w:p>
    <w:p w14:paraId="68255997" w14:textId="77777777" w:rsidR="00246DF6" w:rsidRPr="00600A1C" w:rsidRDefault="00246DF6" w:rsidP="00600A1C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88"/>
        <w:gridCol w:w="6192"/>
      </w:tblGrid>
      <w:tr w:rsidR="00ED771B" w:rsidRPr="00600A1C" w14:paraId="4344B8CA" w14:textId="77777777" w:rsidTr="37050584">
        <w:tc>
          <w:tcPr>
            <w:tcW w:w="2988" w:type="dxa"/>
          </w:tcPr>
          <w:p w14:paraId="7BEAF2C2" w14:textId="77777777" w:rsidR="00ED771B" w:rsidRPr="00600A1C" w:rsidRDefault="00ED771B" w:rsidP="00600A1C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00A1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Experience </w:t>
            </w:r>
          </w:p>
        </w:tc>
        <w:tc>
          <w:tcPr>
            <w:tcW w:w="6192" w:type="dxa"/>
          </w:tcPr>
          <w:p w14:paraId="7F6FF4CF" w14:textId="77777777" w:rsidR="00ED771B" w:rsidRPr="00600A1C" w:rsidRDefault="00ED771B" w:rsidP="00600A1C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00A1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orking with or caring for children with an Autistic Spectrum Condition</w:t>
            </w:r>
          </w:p>
          <w:p w14:paraId="050F9E9E" w14:textId="77777777" w:rsidR="00ED771B" w:rsidRPr="00600A1C" w:rsidRDefault="00ED771B" w:rsidP="00600A1C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  <w:tr w:rsidR="00ED771B" w:rsidRPr="00600A1C" w14:paraId="0EDA4854" w14:textId="77777777" w:rsidTr="37050584">
        <w:tc>
          <w:tcPr>
            <w:tcW w:w="2988" w:type="dxa"/>
          </w:tcPr>
          <w:p w14:paraId="3E71E95C" w14:textId="77777777" w:rsidR="00ED771B" w:rsidRPr="00600A1C" w:rsidRDefault="00ED771B" w:rsidP="00600A1C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600A1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Examples of </w:t>
            </w:r>
            <w:proofErr w:type="gramStart"/>
            <w:r w:rsidRPr="00600A1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recommended  qualifications</w:t>
            </w:r>
            <w:proofErr w:type="gramEnd"/>
            <w:r w:rsidRPr="00600A1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, knowledge and training requirements  </w:t>
            </w:r>
          </w:p>
          <w:p w14:paraId="33124F4E" w14:textId="77777777" w:rsidR="00ED771B" w:rsidRPr="00600A1C" w:rsidRDefault="00ED771B" w:rsidP="00600A1C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</w:p>
        </w:tc>
        <w:tc>
          <w:tcPr>
            <w:tcW w:w="6192" w:type="dxa"/>
          </w:tcPr>
          <w:p w14:paraId="607937DA" w14:textId="77777777" w:rsidR="00ED771B" w:rsidRPr="00600A1C" w:rsidRDefault="00ED771B" w:rsidP="00600A1C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00A1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Good numeracy/literacy skills.</w:t>
            </w:r>
          </w:p>
          <w:p w14:paraId="2560A234" w14:textId="77777777" w:rsidR="00ED771B" w:rsidRPr="00600A1C" w:rsidRDefault="00ED771B" w:rsidP="00600A1C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00A1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mpletion of DfES Teacher Assistant Induction Programme.</w:t>
            </w:r>
          </w:p>
          <w:p w14:paraId="073B6FF9" w14:textId="77777777" w:rsidR="00ED771B" w:rsidRPr="00600A1C" w:rsidRDefault="00ED771B" w:rsidP="00600A1C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00A1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articipate in development and training opportunities.</w:t>
            </w:r>
          </w:p>
          <w:p w14:paraId="0E435716" w14:textId="77777777" w:rsidR="00ED771B" w:rsidRPr="00600A1C" w:rsidRDefault="00ED771B" w:rsidP="00600A1C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00A1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 have attended basic TA training at a college of further education (e.g. NCFE level 1 Training) and be working towards NVQ2 or similar qualifications (e.g. CACHE level 2).</w:t>
            </w:r>
          </w:p>
          <w:p w14:paraId="4870A03D" w14:textId="40D93A96" w:rsidR="00ED771B" w:rsidRPr="00600A1C" w:rsidRDefault="37050584" w:rsidP="37050584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Bidi"/>
                <w:sz w:val="22"/>
                <w:szCs w:val="22"/>
                <w:lang w:val="en-GB"/>
              </w:rPr>
            </w:pPr>
            <w:r w:rsidRPr="37050584">
              <w:rPr>
                <w:rFonts w:asciiTheme="minorHAnsi" w:hAnsiTheme="minorHAnsi" w:cstheme="minorBidi"/>
                <w:sz w:val="22"/>
                <w:szCs w:val="22"/>
                <w:lang w:val="en-GB"/>
              </w:rPr>
              <w:t xml:space="preserve"> Knowledge of Functional Skills English and maths and a good overview of the Post 16 curriculum.</w:t>
            </w:r>
          </w:p>
          <w:p w14:paraId="23C0154F" w14:textId="77777777" w:rsidR="00ED771B" w:rsidRPr="00600A1C" w:rsidRDefault="00ED771B" w:rsidP="00600A1C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00A1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ound knowledge of Autism and Code of Practice for SEN.</w:t>
            </w:r>
          </w:p>
          <w:p w14:paraId="1AFE46AD" w14:textId="77777777" w:rsidR="00ED771B" w:rsidRPr="00600A1C" w:rsidRDefault="00ED771B" w:rsidP="00600A1C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00A1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ound knowledge of the causes and patterns of poor behaviour and strategies to address these.</w:t>
            </w:r>
          </w:p>
          <w:p w14:paraId="27EA1F8F" w14:textId="77777777" w:rsidR="00ED771B" w:rsidRPr="00600A1C" w:rsidRDefault="00ED771B" w:rsidP="00600A1C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00A1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ound knowledge of how children learn and how to create and maximize learning opportunities.</w:t>
            </w:r>
          </w:p>
          <w:p w14:paraId="5BC97A14" w14:textId="4B2D9D0C" w:rsidR="00ED771B" w:rsidRPr="00600A1C" w:rsidRDefault="00ED771B" w:rsidP="00600A1C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00A1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 be able to work</w:t>
            </w:r>
            <w:r w:rsidR="007B4A7C" w:rsidRPr="00600A1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as part of a team and to have g</w:t>
            </w:r>
            <w:r w:rsidRPr="00600A1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od inter-personal relationships.</w:t>
            </w:r>
          </w:p>
          <w:p w14:paraId="5B5D35E5" w14:textId="77777777" w:rsidR="00ED771B" w:rsidRPr="00600A1C" w:rsidRDefault="00ED771B" w:rsidP="00600A1C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00A1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 be qualified to NVQ level 2 or working towards NVQ3.</w:t>
            </w:r>
          </w:p>
          <w:p w14:paraId="21E969DC" w14:textId="77777777" w:rsidR="00ED771B" w:rsidRPr="00600A1C" w:rsidRDefault="00ED771B" w:rsidP="00600A1C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00A1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 have attended significant Inset relevant to job and to have become skilled in dealing with Autism though attending LEA and other providers of specialist training.</w:t>
            </w:r>
          </w:p>
          <w:p w14:paraId="128EE455" w14:textId="77777777" w:rsidR="00ED771B" w:rsidRPr="00600A1C" w:rsidRDefault="00ED771B" w:rsidP="00600A1C">
            <w:pPr>
              <w:autoSpaceDE w:val="0"/>
              <w:autoSpaceDN w:val="0"/>
              <w:adjustRightInd w:val="0"/>
              <w:ind w:left="360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</w:p>
        </w:tc>
      </w:tr>
      <w:tr w:rsidR="00ED771B" w:rsidRPr="00600A1C" w14:paraId="399CABEA" w14:textId="77777777" w:rsidTr="37050584">
        <w:tc>
          <w:tcPr>
            <w:tcW w:w="2988" w:type="dxa"/>
          </w:tcPr>
          <w:p w14:paraId="671581E0" w14:textId="77777777" w:rsidR="00ED771B" w:rsidRPr="00600A1C" w:rsidRDefault="00ED771B" w:rsidP="00600A1C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600A1C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Knowledge &amp; Skills </w:t>
            </w:r>
          </w:p>
        </w:tc>
        <w:tc>
          <w:tcPr>
            <w:tcW w:w="6192" w:type="dxa"/>
          </w:tcPr>
          <w:p w14:paraId="3F245387" w14:textId="77777777" w:rsidR="00ED771B" w:rsidRPr="00600A1C" w:rsidRDefault="00ED771B" w:rsidP="00600A1C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00A1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ppropriate knowledge of first aid.</w:t>
            </w:r>
          </w:p>
          <w:p w14:paraId="6FA5441F" w14:textId="77777777" w:rsidR="00ED771B" w:rsidRPr="00600A1C" w:rsidRDefault="00ED771B" w:rsidP="00600A1C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00A1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Use basic technology – computer, video, and photocopier.</w:t>
            </w:r>
          </w:p>
          <w:p w14:paraId="3233508C" w14:textId="77777777" w:rsidR="00ED771B" w:rsidRPr="00600A1C" w:rsidRDefault="00ED771B" w:rsidP="00600A1C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00A1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bility to relate well to children and adults.</w:t>
            </w:r>
          </w:p>
          <w:p w14:paraId="75A5EB4A" w14:textId="77777777" w:rsidR="00ED771B" w:rsidRPr="00600A1C" w:rsidRDefault="00ED771B" w:rsidP="00600A1C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00A1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ork constructively as part of a team, understanding classroom roles and responsibilities and your own position within these.</w:t>
            </w:r>
          </w:p>
          <w:p w14:paraId="79406D51" w14:textId="77777777" w:rsidR="00ED771B" w:rsidRPr="00600A1C" w:rsidRDefault="00ED771B" w:rsidP="00600A1C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00A1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 be aware of all school policies and procedures.</w:t>
            </w:r>
          </w:p>
          <w:p w14:paraId="42E0DCC2" w14:textId="323D785E" w:rsidR="00ED771B" w:rsidRPr="00600A1C" w:rsidRDefault="37050584" w:rsidP="37050584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eastAsiaTheme="minorEastAsia" w:hAnsiTheme="minorHAnsi" w:cstheme="minorBidi"/>
                <w:sz w:val="22"/>
                <w:szCs w:val="22"/>
                <w:lang w:val="en-GB"/>
              </w:rPr>
            </w:pPr>
            <w:r w:rsidRPr="37050584">
              <w:rPr>
                <w:rFonts w:asciiTheme="minorHAnsi" w:hAnsiTheme="minorHAnsi" w:cstheme="minorBidi"/>
                <w:sz w:val="22"/>
                <w:szCs w:val="22"/>
                <w:lang w:val="en-GB"/>
              </w:rPr>
              <w:t xml:space="preserve"> Effective use of ICT to support learning.</w:t>
            </w:r>
          </w:p>
          <w:p w14:paraId="4781C5F5" w14:textId="77777777" w:rsidR="00ED771B" w:rsidRPr="00600A1C" w:rsidRDefault="00ED771B" w:rsidP="00600A1C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00A1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Understanding of relevant polices/codes of practice and awareness of relevant legislation.</w:t>
            </w:r>
          </w:p>
          <w:p w14:paraId="58942CC8" w14:textId="484F7DE6" w:rsidR="00ED771B" w:rsidRPr="00600A1C" w:rsidRDefault="37050584" w:rsidP="37050584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Bidi"/>
                <w:sz w:val="22"/>
                <w:szCs w:val="22"/>
                <w:lang w:val="en-GB"/>
              </w:rPr>
            </w:pPr>
            <w:r w:rsidRPr="37050584">
              <w:rPr>
                <w:rFonts w:asciiTheme="minorHAnsi" w:hAnsiTheme="minorHAnsi" w:cstheme="minorBidi"/>
                <w:sz w:val="22"/>
                <w:szCs w:val="22"/>
                <w:lang w:val="en-GB"/>
              </w:rPr>
              <w:t>General understanding of the post 16 curriculum and other basic learning programmes/strategies.</w:t>
            </w:r>
          </w:p>
          <w:p w14:paraId="4786DA42" w14:textId="77777777" w:rsidR="00ED771B" w:rsidRPr="00600A1C" w:rsidRDefault="00ED771B" w:rsidP="00600A1C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00A1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asic understanding of child development and learning.</w:t>
            </w:r>
          </w:p>
          <w:p w14:paraId="1B6FFB82" w14:textId="77777777" w:rsidR="00ED771B" w:rsidRPr="00600A1C" w:rsidRDefault="00ED771B" w:rsidP="00600A1C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600A1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bility to self-evaluate learning needs and actively seek learning opportunities.</w:t>
            </w:r>
          </w:p>
          <w:p w14:paraId="3210626D" w14:textId="77777777" w:rsidR="00ED771B" w:rsidRPr="00600A1C" w:rsidRDefault="00ED771B" w:rsidP="00600A1C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</w:tbl>
    <w:p w14:paraId="4A7C1250" w14:textId="77777777" w:rsidR="00ED771B" w:rsidRPr="00600A1C" w:rsidRDefault="00ED771B" w:rsidP="00600A1C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14D76CE5" w14:textId="77777777" w:rsidR="009D0F51" w:rsidRPr="00600A1C" w:rsidRDefault="009D0F51" w:rsidP="00600A1C">
      <w:pPr>
        <w:jc w:val="both"/>
        <w:rPr>
          <w:rFonts w:asciiTheme="minorHAnsi" w:hAnsiTheme="minorHAnsi" w:cstheme="minorHAnsi"/>
          <w:sz w:val="22"/>
          <w:szCs w:val="22"/>
        </w:rPr>
      </w:pPr>
    </w:p>
    <w:sectPr w:rsidR="009D0F51" w:rsidRPr="00600A1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2D88AA" w14:textId="77777777" w:rsidR="00613BD1" w:rsidRDefault="00613BD1" w:rsidP="00C35636">
      <w:r>
        <w:separator/>
      </w:r>
    </w:p>
  </w:endnote>
  <w:endnote w:type="continuationSeparator" w:id="0">
    <w:p w14:paraId="0DC2521F" w14:textId="77777777" w:rsidR="00613BD1" w:rsidRDefault="00613BD1" w:rsidP="00C356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197559" w14:textId="77777777" w:rsidR="00613BD1" w:rsidRDefault="00613BD1" w:rsidP="00C35636">
      <w:r>
        <w:separator/>
      </w:r>
    </w:p>
  </w:footnote>
  <w:footnote w:type="continuationSeparator" w:id="0">
    <w:p w14:paraId="2CCBD4D5" w14:textId="77777777" w:rsidR="00613BD1" w:rsidRDefault="00613BD1" w:rsidP="00C356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4D48C" w14:textId="1E9DCE53" w:rsidR="00600A1C" w:rsidRDefault="00600A1C" w:rsidP="00600A1C">
    <w:pPr>
      <w:pStyle w:val="Header"/>
      <w:rPr>
        <w:rFonts w:asciiTheme="minorHAnsi" w:hAnsiTheme="minorHAnsi" w:cs="Arial"/>
        <w:sz w:val="24"/>
        <w:szCs w:val="24"/>
      </w:rPr>
    </w:pPr>
    <w:r w:rsidRPr="0037098B">
      <w:rPr>
        <w:rFonts w:ascii="Calibri" w:eastAsia="Calibri" w:hAnsi="Calibri"/>
        <w:noProof/>
        <w:lang w:val="en-GB" w:eastAsia="en-GB"/>
      </w:rPr>
      <w:drawing>
        <wp:anchor distT="0" distB="0" distL="114300" distR="114300" simplePos="0" relativeHeight="251660800" behindDoc="1" locked="0" layoutInCell="1" allowOverlap="1" wp14:anchorId="79A7EC06" wp14:editId="63F9D44D">
          <wp:simplePos x="0" y="0"/>
          <wp:positionH relativeFrom="column">
            <wp:posOffset>5399992</wp:posOffset>
          </wp:positionH>
          <wp:positionV relativeFrom="paragraph">
            <wp:posOffset>-278765</wp:posOffset>
          </wp:positionV>
          <wp:extent cx="956310" cy="577850"/>
          <wp:effectExtent l="0" t="0" r="0" b="0"/>
          <wp:wrapTight wrapText="bothSides">
            <wp:wrapPolygon edited="0">
              <wp:start x="0" y="0"/>
              <wp:lineTo x="0" y="20651"/>
              <wp:lineTo x="21084" y="20651"/>
              <wp:lineTo x="21084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overiegn trust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6310" cy="577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noProof/>
        <w:color w:val="000000"/>
        <w:lang w:val="en-GB" w:eastAsia="en-GB"/>
      </w:rPr>
      <w:drawing>
        <wp:anchor distT="0" distB="0" distL="114300" distR="114300" simplePos="0" relativeHeight="251664896" behindDoc="1" locked="0" layoutInCell="1" allowOverlap="1" wp14:anchorId="09D023CB" wp14:editId="228A5C06">
          <wp:simplePos x="0" y="0"/>
          <wp:positionH relativeFrom="column">
            <wp:posOffset>-595223</wp:posOffset>
          </wp:positionH>
          <wp:positionV relativeFrom="paragraph">
            <wp:posOffset>-197869</wp:posOffset>
          </wp:positionV>
          <wp:extent cx="1802130" cy="386715"/>
          <wp:effectExtent l="0" t="0" r="7620" b="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2130" cy="3867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793579E" w14:textId="0A4C9738" w:rsidR="00600A1C" w:rsidRDefault="00600A1C" w:rsidP="00600A1C">
    <w:pPr>
      <w:pStyle w:val="Header"/>
      <w:rPr>
        <w:rFonts w:asciiTheme="minorHAnsi" w:hAnsiTheme="minorHAnsi" w:cs="Arial"/>
        <w:sz w:val="24"/>
        <w:szCs w:val="24"/>
      </w:rPr>
    </w:pPr>
  </w:p>
  <w:p w14:paraId="45CF446D" w14:textId="45CF37F9" w:rsidR="00600A1C" w:rsidRPr="00C5481A" w:rsidRDefault="00600A1C" w:rsidP="00600A1C">
    <w:pPr>
      <w:pStyle w:val="Header"/>
      <w:rPr>
        <w:rFonts w:asciiTheme="minorHAnsi" w:hAnsiTheme="minorHAnsi" w:cs="Arial"/>
        <w:sz w:val="24"/>
        <w:szCs w:val="24"/>
      </w:rPr>
    </w:pPr>
    <w:r w:rsidRPr="00C5481A">
      <w:rPr>
        <w:rFonts w:asciiTheme="minorHAnsi" w:hAnsiTheme="minorHAnsi" w:cs="Arial"/>
        <w:sz w:val="24"/>
        <w:szCs w:val="24"/>
      </w:rPr>
      <w:t>Job description &amp; Person Specification: Teaching Assistant 2</w:t>
    </w:r>
    <w:r>
      <w:rPr>
        <w:rFonts w:asciiTheme="minorHAnsi" w:hAnsiTheme="minorHAnsi" w:cs="Arial"/>
        <w:sz w:val="24"/>
        <w:szCs w:val="24"/>
      </w:rPr>
      <w:t>, SEN</w:t>
    </w:r>
  </w:p>
  <w:p w14:paraId="2E1421E7" w14:textId="1B2CBEBB" w:rsidR="00600A1C" w:rsidRDefault="00600A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613519"/>
    <w:multiLevelType w:val="hybridMultilevel"/>
    <w:tmpl w:val="60FAD908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AF0DE4"/>
    <w:multiLevelType w:val="hybridMultilevel"/>
    <w:tmpl w:val="83F4974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F34334"/>
    <w:multiLevelType w:val="hybridMultilevel"/>
    <w:tmpl w:val="B0427E84"/>
    <w:lvl w:ilvl="0" w:tplc="45CE3D22">
      <w:numFmt w:val="bullet"/>
      <w:lvlText w:val=""/>
      <w:lvlJc w:val="left"/>
      <w:pPr>
        <w:tabs>
          <w:tab w:val="num" w:pos="754"/>
        </w:tabs>
        <w:ind w:left="7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E764A1"/>
    <w:multiLevelType w:val="hybridMultilevel"/>
    <w:tmpl w:val="920E96C4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667FD"/>
    <w:multiLevelType w:val="hybridMultilevel"/>
    <w:tmpl w:val="60BA1948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B47F95"/>
    <w:multiLevelType w:val="hybridMultilevel"/>
    <w:tmpl w:val="F568504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C25861"/>
    <w:multiLevelType w:val="hybridMultilevel"/>
    <w:tmpl w:val="A7085EC8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367866"/>
    <w:multiLevelType w:val="hybridMultilevel"/>
    <w:tmpl w:val="0D84C728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0"/>
  </w:num>
  <w:num w:numId="6">
    <w:abstractNumId w:val="1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NzG2MLIwNja2MDVX0lEKTi0uzszPAykwqgUAQO0vySwAAAA="/>
  </w:docVars>
  <w:rsids>
    <w:rsidRoot w:val="00ED771B"/>
    <w:rsid w:val="00024457"/>
    <w:rsid w:val="001E26DC"/>
    <w:rsid w:val="00246DF6"/>
    <w:rsid w:val="00301003"/>
    <w:rsid w:val="003275A9"/>
    <w:rsid w:val="004274C3"/>
    <w:rsid w:val="004E20A6"/>
    <w:rsid w:val="00600A1C"/>
    <w:rsid w:val="00613BD1"/>
    <w:rsid w:val="00660D47"/>
    <w:rsid w:val="00684A95"/>
    <w:rsid w:val="007B4A7C"/>
    <w:rsid w:val="008837D0"/>
    <w:rsid w:val="009124F0"/>
    <w:rsid w:val="009D0F51"/>
    <w:rsid w:val="00BD577A"/>
    <w:rsid w:val="00C322EC"/>
    <w:rsid w:val="00C35636"/>
    <w:rsid w:val="00C5481A"/>
    <w:rsid w:val="00D50DB7"/>
    <w:rsid w:val="00DD3895"/>
    <w:rsid w:val="00E55CC7"/>
    <w:rsid w:val="00E55FEE"/>
    <w:rsid w:val="00ED2D01"/>
    <w:rsid w:val="00ED771B"/>
    <w:rsid w:val="37050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191DF"/>
  <w15:docId w15:val="{F5D2CDFD-2E9B-4DD5-AFE7-A12A0ED00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771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ED771B"/>
    <w:rPr>
      <w:rFonts w:ascii="Arial" w:hAnsi="Arial" w:cs="Arial"/>
      <w:b/>
      <w:bCs/>
      <w:sz w:val="24"/>
      <w:u w:val="single"/>
    </w:rPr>
  </w:style>
  <w:style w:type="character" w:customStyle="1" w:styleId="BodyTextChar">
    <w:name w:val="Body Text Char"/>
    <w:basedOn w:val="DefaultParagraphFont"/>
    <w:link w:val="BodyText"/>
    <w:rsid w:val="00ED771B"/>
    <w:rPr>
      <w:rFonts w:ascii="Arial" w:eastAsia="Times New Roman" w:hAnsi="Arial" w:cs="Arial"/>
      <w:b/>
      <w:bCs/>
      <w:sz w:val="24"/>
      <w:szCs w:val="20"/>
      <w:u w:val="single"/>
      <w:lang w:val="en-US"/>
    </w:rPr>
  </w:style>
  <w:style w:type="paragraph" w:styleId="Header">
    <w:name w:val="header"/>
    <w:basedOn w:val="Normal"/>
    <w:link w:val="HeaderChar"/>
    <w:unhideWhenUsed/>
    <w:rsid w:val="00C356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C35636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356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5636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246DF6"/>
    <w:pPr>
      <w:ind w:left="720"/>
      <w:contextualSpacing/>
    </w:pPr>
  </w:style>
  <w:style w:type="paragraph" w:styleId="NoSpacing">
    <w:name w:val="No Spacing"/>
    <w:uiPriority w:val="1"/>
    <w:qFormat/>
    <w:rsid w:val="00600A1C"/>
    <w:pPr>
      <w:spacing w:after="0" w:line="240" w:lineRule="auto"/>
    </w:pPr>
    <w:rPr>
      <w:rFonts w:ascii="Arial" w:eastAsia="Calibri" w:hAnsi="Arial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7</Words>
  <Characters>568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afford</Company>
  <LinksUpToDate>false</LinksUpToDate>
  <CharactersWithSpaces>6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Nolan</dc:creator>
  <cp:lastModifiedBy>Hilary Kirkham</cp:lastModifiedBy>
  <cp:revision>2</cp:revision>
  <dcterms:created xsi:type="dcterms:W3CDTF">2020-06-30T12:47:00Z</dcterms:created>
  <dcterms:modified xsi:type="dcterms:W3CDTF">2020-06-30T12:47:00Z</dcterms:modified>
</cp:coreProperties>
</file>